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ryn Markh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r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kh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58 Lincoln Place, Highland Park, IL, USA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ehum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935985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sm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